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2D62D" w14:textId="255985EB" w:rsidR="004B1997" w:rsidRDefault="00B6149E" w:rsidP="00A81D93">
      <w:pPr>
        <w:pStyle w:val="NoSpacing"/>
        <w:tabs>
          <w:tab w:val="left" w:pos="5940"/>
        </w:tabs>
        <w:rPr>
          <w:b/>
          <w:sz w:val="32"/>
        </w:rPr>
      </w:pPr>
      <w:r>
        <w:rPr>
          <w:b/>
          <w:noProof/>
          <w:sz w:val="32"/>
          <w:lang w:eastAsia="en-GB"/>
        </w:rPr>
        <w:drawing>
          <wp:anchor distT="0" distB="0" distL="114300" distR="114300" simplePos="0" relativeHeight="251658240" behindDoc="1" locked="0" layoutInCell="1" allowOverlap="1" wp14:anchorId="6A2633C3" wp14:editId="569C9EB3">
            <wp:simplePos x="0" y="0"/>
            <wp:positionH relativeFrom="margin">
              <wp:posOffset>-561976</wp:posOffset>
            </wp:positionH>
            <wp:positionV relativeFrom="margin">
              <wp:posOffset>-495935</wp:posOffset>
            </wp:positionV>
            <wp:extent cx="1190625" cy="1020536"/>
            <wp:effectExtent l="0" t="0" r="0" b="0"/>
            <wp:wrapNone/>
            <wp:docPr id="1" name="Picture 1" descr="PPL_Logo_Gradient_WhiteFil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PL_Logo_Gradient_WhiteFill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670" cy="10257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1D93">
        <w:rPr>
          <w:b/>
          <w:sz w:val="32"/>
        </w:rPr>
        <w:tab/>
      </w:r>
    </w:p>
    <w:p w14:paraId="351F2E07" w14:textId="77777777" w:rsidR="0030309E" w:rsidRDefault="00813D6F" w:rsidP="00FB1131">
      <w:pPr>
        <w:pStyle w:val="NoSpacing"/>
        <w:jc w:val="center"/>
        <w:rPr>
          <w:sz w:val="36"/>
        </w:rPr>
      </w:pPr>
      <w:r>
        <w:rPr>
          <w:sz w:val="36"/>
        </w:rPr>
        <w:t>STAP</w:t>
      </w:r>
    </w:p>
    <w:p w14:paraId="0835866F" w14:textId="77777777" w:rsidR="00FB1131" w:rsidRPr="00FB1131" w:rsidRDefault="00813D6F" w:rsidP="00FB1131">
      <w:pPr>
        <w:pStyle w:val="NoSpacing"/>
        <w:jc w:val="center"/>
        <w:rPr>
          <w:color w:val="A6A6A6" w:themeColor="background1" w:themeShade="A6"/>
          <w:sz w:val="36"/>
        </w:rPr>
      </w:pPr>
      <w:r>
        <w:rPr>
          <w:color w:val="A6A6A6" w:themeColor="background1" w:themeShade="A6"/>
          <w:sz w:val="36"/>
        </w:rPr>
        <w:t>NETHERLANDS</w:t>
      </w:r>
    </w:p>
    <w:p w14:paraId="0872F32B" w14:textId="77777777" w:rsidR="00FB1131" w:rsidRDefault="00FB1131" w:rsidP="00910221">
      <w:pPr>
        <w:pStyle w:val="NoSpacing"/>
      </w:pPr>
    </w:p>
    <w:p w14:paraId="3CE77DDB" w14:textId="77777777" w:rsidR="00EB41DC" w:rsidRPr="009448D4" w:rsidRDefault="00443AB3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9448D4">
        <w:rPr>
          <w:rFonts w:ascii="Arial" w:hAnsi="Arial" w:cs="Arial"/>
          <w:b/>
        </w:rPr>
        <w:t xml:space="preserve">Should I be declaring to </w:t>
      </w:r>
      <w:r w:rsidR="00813D6F" w:rsidRPr="009448D4">
        <w:rPr>
          <w:rFonts w:ascii="Arial" w:hAnsi="Arial" w:cs="Arial"/>
          <w:b/>
        </w:rPr>
        <w:t>STAP</w:t>
      </w:r>
      <w:r w:rsidR="00EB41DC" w:rsidRPr="009448D4">
        <w:rPr>
          <w:rFonts w:ascii="Arial" w:hAnsi="Arial" w:cs="Arial"/>
          <w:b/>
        </w:rPr>
        <w:t>?</w:t>
      </w:r>
    </w:p>
    <w:p w14:paraId="17D40E1B" w14:textId="77777777" w:rsidR="00EB41DC" w:rsidRPr="009448D4" w:rsidRDefault="00EB41DC" w:rsidP="00B635B7">
      <w:pPr>
        <w:pStyle w:val="NoSpacing"/>
        <w:spacing w:line="276" w:lineRule="auto"/>
        <w:rPr>
          <w:rFonts w:ascii="Arial" w:hAnsi="Arial" w:cs="Arial"/>
        </w:rPr>
      </w:pPr>
      <w:r w:rsidRPr="009448D4">
        <w:rPr>
          <w:rFonts w:ascii="Arial" w:hAnsi="Arial" w:cs="Arial"/>
        </w:rPr>
        <w:t>You should</w:t>
      </w:r>
      <w:r w:rsidR="00F906EE" w:rsidRPr="009448D4">
        <w:rPr>
          <w:rFonts w:ascii="Arial" w:hAnsi="Arial" w:cs="Arial"/>
        </w:rPr>
        <w:t xml:space="preserve"> only declare sales data to </w:t>
      </w:r>
      <w:r w:rsidR="00813D6F" w:rsidRPr="009448D4">
        <w:rPr>
          <w:rFonts w:ascii="Arial" w:hAnsi="Arial" w:cs="Arial"/>
        </w:rPr>
        <w:t>STAP</w:t>
      </w:r>
      <w:r w:rsidRPr="009448D4">
        <w:rPr>
          <w:rFonts w:ascii="Arial" w:hAnsi="Arial" w:cs="Arial"/>
        </w:rPr>
        <w:t xml:space="preserve"> if you have mandated PPL to collect in </w:t>
      </w:r>
      <w:r w:rsidR="00813D6F" w:rsidRPr="009448D4">
        <w:rPr>
          <w:rFonts w:ascii="Arial" w:hAnsi="Arial" w:cs="Arial"/>
        </w:rPr>
        <w:t>The Netherlands</w:t>
      </w:r>
      <w:r w:rsidR="00F906EE" w:rsidRPr="009448D4">
        <w:rPr>
          <w:rFonts w:ascii="Arial" w:hAnsi="Arial" w:cs="Arial"/>
        </w:rPr>
        <w:t>.</w:t>
      </w:r>
    </w:p>
    <w:p w14:paraId="3D2DE997" w14:textId="77777777" w:rsidR="00EB41DC" w:rsidRPr="009448D4" w:rsidRDefault="00EB41DC" w:rsidP="00B635B7">
      <w:pPr>
        <w:pStyle w:val="NoSpacing"/>
        <w:spacing w:line="276" w:lineRule="auto"/>
        <w:rPr>
          <w:rFonts w:ascii="Arial" w:hAnsi="Arial" w:cs="Arial"/>
        </w:rPr>
      </w:pPr>
    </w:p>
    <w:p w14:paraId="25672025" w14:textId="77777777" w:rsidR="00EB41DC" w:rsidRPr="009448D4" w:rsidRDefault="00EB41DC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9448D4">
        <w:rPr>
          <w:rFonts w:ascii="Arial" w:hAnsi="Arial" w:cs="Arial"/>
          <w:b/>
        </w:rPr>
        <w:t>What can I declare?</w:t>
      </w:r>
    </w:p>
    <w:p w14:paraId="00490090" w14:textId="77777777" w:rsidR="00761525" w:rsidRPr="009448D4" w:rsidRDefault="00761525" w:rsidP="00761525">
      <w:pPr>
        <w:pStyle w:val="NoSpacing"/>
        <w:spacing w:line="276" w:lineRule="auto"/>
        <w:rPr>
          <w:rFonts w:ascii="Arial" w:hAnsi="Arial" w:cs="Arial"/>
        </w:rPr>
      </w:pPr>
      <w:r w:rsidRPr="009448D4">
        <w:rPr>
          <w:rFonts w:ascii="Arial" w:hAnsi="Arial" w:cs="Arial"/>
          <w:u w:val="single"/>
        </w:rPr>
        <w:t>You can only declare products that have been registered in the PPL database</w:t>
      </w:r>
      <w:r w:rsidRPr="009448D4">
        <w:rPr>
          <w:rFonts w:ascii="Arial" w:hAnsi="Arial" w:cs="Arial"/>
        </w:rPr>
        <w:t>.</w:t>
      </w:r>
    </w:p>
    <w:p w14:paraId="0BA754FB" w14:textId="77777777" w:rsidR="00761525" w:rsidRPr="009448D4" w:rsidRDefault="00761525" w:rsidP="00B635B7">
      <w:pPr>
        <w:pStyle w:val="NoSpacing"/>
        <w:spacing w:line="276" w:lineRule="auto"/>
        <w:rPr>
          <w:rFonts w:ascii="Arial" w:hAnsi="Arial" w:cs="Arial"/>
        </w:rPr>
      </w:pPr>
    </w:p>
    <w:p w14:paraId="2D73CB4C" w14:textId="77777777" w:rsidR="00EB41DC" w:rsidRPr="009448D4" w:rsidRDefault="00443AB3" w:rsidP="00B635B7">
      <w:pPr>
        <w:pStyle w:val="NoSpacing"/>
        <w:spacing w:line="276" w:lineRule="auto"/>
        <w:rPr>
          <w:rFonts w:ascii="Arial" w:hAnsi="Arial" w:cs="Arial"/>
        </w:rPr>
      </w:pPr>
      <w:r w:rsidRPr="009448D4">
        <w:rPr>
          <w:rFonts w:ascii="Arial" w:hAnsi="Arial" w:cs="Arial"/>
        </w:rPr>
        <w:t xml:space="preserve">You can declare sales of </w:t>
      </w:r>
      <w:r w:rsidRPr="009448D4">
        <w:rPr>
          <w:rFonts w:ascii="Arial" w:hAnsi="Arial" w:cs="Arial"/>
          <w:i/>
          <w:u w:val="single"/>
        </w:rPr>
        <w:t>physical</w:t>
      </w:r>
      <w:r w:rsidRPr="009448D4">
        <w:rPr>
          <w:rFonts w:ascii="Arial" w:hAnsi="Arial" w:cs="Arial"/>
        </w:rPr>
        <w:t xml:space="preserve"> </w:t>
      </w:r>
      <w:r w:rsidR="00813D6F" w:rsidRPr="009448D4">
        <w:rPr>
          <w:rFonts w:ascii="Arial" w:hAnsi="Arial" w:cs="Arial"/>
        </w:rPr>
        <w:t xml:space="preserve">and </w:t>
      </w:r>
      <w:r w:rsidR="00813D6F" w:rsidRPr="009448D4">
        <w:rPr>
          <w:rFonts w:ascii="Arial" w:hAnsi="Arial" w:cs="Arial"/>
          <w:i/>
          <w:u w:val="single"/>
        </w:rPr>
        <w:t>digital</w:t>
      </w:r>
      <w:r w:rsidR="00813D6F" w:rsidRPr="009448D4">
        <w:rPr>
          <w:rFonts w:ascii="Arial" w:hAnsi="Arial" w:cs="Arial"/>
        </w:rPr>
        <w:t xml:space="preserve"> </w:t>
      </w:r>
      <w:r w:rsidRPr="009448D4">
        <w:rPr>
          <w:rFonts w:ascii="Arial" w:hAnsi="Arial" w:cs="Arial"/>
        </w:rPr>
        <w:t xml:space="preserve">products distributed within </w:t>
      </w:r>
      <w:r w:rsidR="00813D6F" w:rsidRPr="009448D4">
        <w:rPr>
          <w:rFonts w:ascii="Arial" w:hAnsi="Arial" w:cs="Arial"/>
        </w:rPr>
        <w:t>The Netherlands</w:t>
      </w:r>
      <w:r w:rsidRPr="009448D4">
        <w:rPr>
          <w:rFonts w:ascii="Arial" w:hAnsi="Arial" w:cs="Arial"/>
        </w:rPr>
        <w:t>.</w:t>
      </w:r>
    </w:p>
    <w:p w14:paraId="4E4AE79C" w14:textId="77777777" w:rsidR="004B57B6" w:rsidRPr="009448D4" w:rsidRDefault="004B57B6" w:rsidP="00B635B7">
      <w:pPr>
        <w:pStyle w:val="NoSpacing"/>
        <w:spacing w:line="276" w:lineRule="auto"/>
        <w:rPr>
          <w:rFonts w:ascii="Arial" w:hAnsi="Arial" w:cs="Arial"/>
        </w:rPr>
      </w:pPr>
    </w:p>
    <w:p w14:paraId="2AA4216E" w14:textId="77777777" w:rsidR="00CF3346" w:rsidRPr="009448D4" w:rsidRDefault="00CF3346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9448D4">
        <w:rPr>
          <w:rFonts w:ascii="Arial" w:hAnsi="Arial" w:cs="Arial"/>
          <w:b/>
        </w:rPr>
        <w:t>What territories should I declare sales data for?</w:t>
      </w:r>
    </w:p>
    <w:p w14:paraId="75A33B58" w14:textId="77777777" w:rsidR="00CF3346" w:rsidRPr="009448D4" w:rsidRDefault="00CF3346" w:rsidP="00B635B7">
      <w:pPr>
        <w:pStyle w:val="NoSpacing"/>
        <w:spacing w:line="276" w:lineRule="auto"/>
        <w:rPr>
          <w:rFonts w:ascii="Arial" w:hAnsi="Arial" w:cs="Arial"/>
        </w:rPr>
      </w:pPr>
      <w:r w:rsidRPr="009448D4">
        <w:rPr>
          <w:rFonts w:ascii="Arial" w:hAnsi="Arial" w:cs="Arial"/>
        </w:rPr>
        <w:t>Pleas</w:t>
      </w:r>
      <w:r w:rsidR="00B635B7" w:rsidRPr="009448D4">
        <w:rPr>
          <w:rFonts w:ascii="Arial" w:hAnsi="Arial" w:cs="Arial"/>
        </w:rPr>
        <w:t>e include sales information for:</w:t>
      </w:r>
    </w:p>
    <w:p w14:paraId="12289CA0" w14:textId="77777777" w:rsidR="00CF3346" w:rsidRPr="009448D4" w:rsidRDefault="00813D6F" w:rsidP="00B635B7">
      <w:pPr>
        <w:pStyle w:val="NoSpacing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9448D4">
        <w:rPr>
          <w:rFonts w:ascii="Arial" w:hAnsi="Arial" w:cs="Arial"/>
        </w:rPr>
        <w:t>Netherlands</w:t>
      </w:r>
    </w:p>
    <w:p w14:paraId="3B0D7121" w14:textId="77777777" w:rsidR="00CF3346" w:rsidRPr="009448D4" w:rsidRDefault="00CF3346" w:rsidP="00B635B7">
      <w:pPr>
        <w:pStyle w:val="NoSpacing"/>
        <w:spacing w:line="276" w:lineRule="auto"/>
        <w:rPr>
          <w:rFonts w:ascii="Arial" w:hAnsi="Arial" w:cs="Arial"/>
          <w:b/>
        </w:rPr>
      </w:pPr>
    </w:p>
    <w:p w14:paraId="0DB9D203" w14:textId="77777777" w:rsidR="00EB41DC" w:rsidRPr="009448D4" w:rsidRDefault="00EB41DC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9448D4">
        <w:rPr>
          <w:rFonts w:ascii="Arial" w:hAnsi="Arial" w:cs="Arial"/>
          <w:b/>
        </w:rPr>
        <w:t>Should I use Euro or Sterling?</w:t>
      </w:r>
    </w:p>
    <w:p w14:paraId="2CBA7A75" w14:textId="4FCD6D95" w:rsidR="00EB41DC" w:rsidRPr="009448D4" w:rsidRDefault="00EB41DC" w:rsidP="00B635B7">
      <w:pPr>
        <w:spacing w:line="276" w:lineRule="auto"/>
        <w:rPr>
          <w:rFonts w:ascii="Arial" w:hAnsi="Arial" w:cs="Arial"/>
        </w:rPr>
      </w:pPr>
      <w:r w:rsidRPr="009448D4">
        <w:rPr>
          <w:rFonts w:ascii="Arial" w:hAnsi="Arial" w:cs="Arial"/>
        </w:rPr>
        <w:t xml:space="preserve">Sales </w:t>
      </w:r>
      <w:r w:rsidR="004B57B6" w:rsidRPr="009448D4">
        <w:rPr>
          <w:rFonts w:ascii="Arial" w:hAnsi="Arial" w:cs="Arial"/>
        </w:rPr>
        <w:t>must be declared in Euro</w:t>
      </w:r>
      <w:r w:rsidR="00546FF5" w:rsidRPr="009448D4">
        <w:rPr>
          <w:rFonts w:ascii="Arial" w:hAnsi="Arial" w:cs="Arial"/>
        </w:rPr>
        <w:t>s.</w:t>
      </w:r>
    </w:p>
    <w:p w14:paraId="08F8AB48" w14:textId="77777777" w:rsidR="0030309E" w:rsidRPr="009448D4" w:rsidRDefault="0030309E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9448D4">
        <w:rPr>
          <w:rFonts w:ascii="Arial" w:hAnsi="Arial" w:cs="Arial"/>
          <w:b/>
        </w:rPr>
        <w:t>What period does this cover?</w:t>
      </w:r>
    </w:p>
    <w:p w14:paraId="41496598" w14:textId="02640033" w:rsidR="0081432E" w:rsidRPr="009448D4" w:rsidRDefault="0081432E" w:rsidP="00DD2FBA">
      <w:pPr>
        <w:pStyle w:val="NoSpacing"/>
        <w:rPr>
          <w:rFonts w:ascii="Arial" w:hAnsi="Arial" w:cs="Arial"/>
        </w:rPr>
      </w:pPr>
      <w:r w:rsidRPr="009448D4">
        <w:rPr>
          <w:rFonts w:ascii="Arial" w:hAnsi="Arial" w:cs="Arial"/>
        </w:rPr>
        <w:t>1</w:t>
      </w:r>
      <w:r w:rsidRPr="009448D4">
        <w:rPr>
          <w:rFonts w:ascii="Arial" w:hAnsi="Arial" w:cs="Arial"/>
          <w:vertAlign w:val="superscript"/>
        </w:rPr>
        <w:t>st</w:t>
      </w:r>
      <w:r w:rsidRPr="009448D4">
        <w:rPr>
          <w:rFonts w:ascii="Arial" w:hAnsi="Arial" w:cs="Arial"/>
        </w:rPr>
        <w:t xml:space="preserve"> January 202</w:t>
      </w:r>
      <w:r w:rsidR="00273B4B">
        <w:rPr>
          <w:rFonts w:ascii="Arial" w:hAnsi="Arial" w:cs="Arial"/>
        </w:rPr>
        <w:t>3</w:t>
      </w:r>
      <w:r w:rsidRPr="009448D4">
        <w:rPr>
          <w:rFonts w:ascii="Arial" w:hAnsi="Arial" w:cs="Arial"/>
        </w:rPr>
        <w:t xml:space="preserve"> until 31</w:t>
      </w:r>
      <w:r w:rsidRPr="009448D4">
        <w:rPr>
          <w:rFonts w:ascii="Arial" w:hAnsi="Arial" w:cs="Arial"/>
          <w:vertAlign w:val="superscript"/>
        </w:rPr>
        <w:t>st</w:t>
      </w:r>
      <w:r w:rsidRPr="009448D4">
        <w:rPr>
          <w:rFonts w:ascii="Arial" w:hAnsi="Arial" w:cs="Arial"/>
        </w:rPr>
        <w:t xml:space="preserve"> December 202</w:t>
      </w:r>
      <w:r w:rsidR="00273B4B">
        <w:rPr>
          <w:rFonts w:ascii="Arial" w:hAnsi="Arial" w:cs="Arial"/>
        </w:rPr>
        <w:t>5</w:t>
      </w:r>
      <w:r w:rsidRPr="009448D4">
        <w:rPr>
          <w:rFonts w:ascii="Arial" w:hAnsi="Arial" w:cs="Arial"/>
        </w:rPr>
        <w:t>.</w:t>
      </w:r>
    </w:p>
    <w:p w14:paraId="249F1133" w14:textId="77777777" w:rsidR="00DD2FBA" w:rsidRPr="009448D4" w:rsidRDefault="00DD2FBA" w:rsidP="00DD2FBA">
      <w:pPr>
        <w:pStyle w:val="NoSpacing"/>
        <w:rPr>
          <w:rFonts w:ascii="Arial" w:hAnsi="Arial" w:cs="Arial"/>
          <w:b/>
          <w:bCs/>
        </w:rPr>
      </w:pPr>
    </w:p>
    <w:p w14:paraId="056398CA" w14:textId="77777777" w:rsidR="00EC48F4" w:rsidRPr="009448D4" w:rsidRDefault="00EC48F4" w:rsidP="00B635B7">
      <w:pPr>
        <w:spacing w:line="240" w:lineRule="auto"/>
        <w:rPr>
          <w:rFonts w:ascii="Arial" w:hAnsi="Arial" w:cs="Arial"/>
          <w:b/>
          <w:bCs/>
        </w:rPr>
      </w:pPr>
      <w:r w:rsidRPr="009448D4">
        <w:rPr>
          <w:rFonts w:ascii="Arial" w:hAnsi="Arial" w:cs="Arial"/>
          <w:b/>
          <w:bCs/>
        </w:rPr>
        <w:t>Where can I find information regarding sales in this territory?</w:t>
      </w:r>
    </w:p>
    <w:p w14:paraId="58E926E4" w14:textId="77777777" w:rsidR="000B0968" w:rsidRPr="009448D4" w:rsidRDefault="00910221" w:rsidP="00B635B7">
      <w:pPr>
        <w:pStyle w:val="NoSpacing"/>
        <w:rPr>
          <w:rFonts w:ascii="Arial" w:hAnsi="Arial" w:cs="Arial"/>
        </w:rPr>
      </w:pPr>
      <w:r w:rsidRPr="009448D4">
        <w:rPr>
          <w:rFonts w:ascii="Arial" w:hAnsi="Arial" w:cs="Arial"/>
        </w:rPr>
        <w:t xml:space="preserve">Your distributors and retailers may be able to provide you with the sales figures for the specific territory. </w:t>
      </w:r>
      <w:r w:rsidR="00406FDB" w:rsidRPr="009448D4">
        <w:rPr>
          <w:rFonts w:ascii="Arial" w:hAnsi="Arial" w:cs="Arial"/>
        </w:rPr>
        <w:t>The sales figures must be for territories listed above only, not worldwide.</w:t>
      </w:r>
    </w:p>
    <w:p w14:paraId="0385EACC" w14:textId="77777777" w:rsidR="0093609B" w:rsidRPr="009448D4" w:rsidRDefault="0093609B" w:rsidP="00B635B7">
      <w:pPr>
        <w:pStyle w:val="NoSpacing"/>
        <w:spacing w:line="276" w:lineRule="auto"/>
        <w:rPr>
          <w:rFonts w:ascii="Arial" w:hAnsi="Arial" w:cs="Arial"/>
        </w:rPr>
      </w:pPr>
    </w:p>
    <w:p w14:paraId="2F08CEE8" w14:textId="7639F3D1" w:rsidR="00FA4677" w:rsidRPr="009448D4" w:rsidRDefault="0030309E" w:rsidP="00BA23C4">
      <w:pPr>
        <w:rPr>
          <w:rFonts w:ascii="Arial" w:hAnsi="Arial" w:cs="Arial"/>
          <w:b/>
        </w:rPr>
      </w:pPr>
      <w:r w:rsidRPr="009448D4">
        <w:rPr>
          <w:rFonts w:ascii="Arial" w:hAnsi="Arial" w:cs="Arial"/>
          <w:b/>
        </w:rPr>
        <w:t xml:space="preserve">What </w:t>
      </w:r>
      <w:r w:rsidR="00FB1131" w:rsidRPr="009448D4">
        <w:rPr>
          <w:rFonts w:ascii="Arial" w:hAnsi="Arial" w:cs="Arial"/>
          <w:b/>
        </w:rPr>
        <w:t>information do I need to complete the form?</w:t>
      </w:r>
    </w:p>
    <w:p w14:paraId="01960D05" w14:textId="77777777" w:rsidR="002F2DB4" w:rsidRPr="009448D4" w:rsidRDefault="002F2DB4" w:rsidP="002F2DB4">
      <w:pPr>
        <w:pStyle w:val="NoSpacing"/>
        <w:numPr>
          <w:ilvl w:val="0"/>
          <w:numId w:val="6"/>
        </w:numPr>
        <w:rPr>
          <w:rFonts w:ascii="Arial" w:hAnsi="Arial" w:cs="Arial"/>
          <w:u w:val="single"/>
        </w:rPr>
      </w:pPr>
      <w:r w:rsidRPr="009448D4">
        <w:rPr>
          <w:rFonts w:ascii="Arial" w:hAnsi="Arial" w:cs="Arial"/>
          <w:u w:val="single"/>
        </w:rPr>
        <w:t>Own Product Only:</w:t>
      </w:r>
    </w:p>
    <w:p w14:paraId="2D3BF626" w14:textId="705EEA3E" w:rsidR="00FA4677" w:rsidRPr="009448D4" w:rsidRDefault="00FA4677" w:rsidP="00DD2FBA">
      <w:pPr>
        <w:pStyle w:val="NoSpacing"/>
        <w:rPr>
          <w:rFonts w:ascii="Arial" w:hAnsi="Arial" w:cs="Arial"/>
          <w:u w:val="single"/>
        </w:rPr>
      </w:pPr>
    </w:p>
    <w:tbl>
      <w:tblPr>
        <w:tblW w:w="1413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3"/>
        <w:gridCol w:w="8775"/>
        <w:gridCol w:w="2059"/>
      </w:tblGrid>
      <w:tr w:rsidR="00FA4677" w:rsidRPr="009448D4" w14:paraId="5C765CB6" w14:textId="77777777" w:rsidTr="009448D4">
        <w:trPr>
          <w:trHeight w:val="1227"/>
        </w:trPr>
        <w:tc>
          <w:tcPr>
            <w:tcW w:w="12078" w:type="dxa"/>
            <w:gridSpan w:val="2"/>
            <w:shd w:val="clear" w:color="000000" w:fill="FFFFFF"/>
            <w:noWrap/>
            <w:vAlign w:val="center"/>
            <w:hideMark/>
          </w:tcPr>
          <w:p w14:paraId="7E7C4279" w14:textId="77777777" w:rsidR="00FA4677" w:rsidRPr="009448D4" w:rsidRDefault="00FA4677" w:rsidP="00944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hAnsi="Arial" w:cs="Arial"/>
                <w:b/>
                <w:bCs/>
                <w:color w:val="000000"/>
                <w:lang w:eastAsia="en-GB"/>
              </w:rPr>
              <w:lastRenderedPageBreak/>
              <w:t>Data Required</w:t>
            </w:r>
          </w:p>
        </w:tc>
        <w:tc>
          <w:tcPr>
            <w:tcW w:w="2058" w:type="dxa"/>
            <w:shd w:val="clear" w:color="000000" w:fill="FFFFFF"/>
            <w:noWrap/>
            <w:vAlign w:val="center"/>
            <w:hideMark/>
          </w:tcPr>
          <w:p w14:paraId="000F0D1A" w14:textId="77777777" w:rsidR="00FA4677" w:rsidRPr="009448D4" w:rsidRDefault="00FA4677" w:rsidP="00944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hAnsi="Arial" w:cs="Arial"/>
                <w:b/>
                <w:bCs/>
                <w:color w:val="000000"/>
                <w:lang w:eastAsia="en-GB"/>
              </w:rPr>
              <w:t>Is this mandatory?</w:t>
            </w:r>
          </w:p>
        </w:tc>
      </w:tr>
      <w:tr w:rsidR="00FA4677" w:rsidRPr="009448D4" w14:paraId="2BEB919B" w14:textId="77777777" w:rsidTr="009448D4">
        <w:trPr>
          <w:trHeight w:val="1227"/>
        </w:trPr>
        <w:tc>
          <w:tcPr>
            <w:tcW w:w="3303" w:type="dxa"/>
            <w:shd w:val="clear" w:color="000000" w:fill="FFFFFF"/>
            <w:noWrap/>
            <w:vAlign w:val="center"/>
            <w:hideMark/>
          </w:tcPr>
          <w:p w14:paraId="43CF89C9" w14:textId="77777777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PPL Member Name</w:t>
            </w:r>
          </w:p>
        </w:tc>
        <w:tc>
          <w:tcPr>
            <w:tcW w:w="8775" w:type="dxa"/>
            <w:shd w:val="clear" w:color="000000" w:fill="FFFFFF"/>
            <w:vAlign w:val="center"/>
            <w:hideMark/>
          </w:tcPr>
          <w:p w14:paraId="0BE5B911" w14:textId="77777777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Your Rightsholder Name as it appears in </w:t>
            </w:r>
            <w:proofErr w:type="spellStart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MyPPL</w:t>
            </w:r>
            <w:proofErr w:type="spellEnd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. This was also included on the Sales Data email.</w:t>
            </w:r>
          </w:p>
        </w:tc>
        <w:tc>
          <w:tcPr>
            <w:tcW w:w="2058" w:type="dxa"/>
            <w:shd w:val="clear" w:color="auto" w:fill="92D050"/>
            <w:noWrap/>
            <w:vAlign w:val="center"/>
            <w:hideMark/>
          </w:tcPr>
          <w:p w14:paraId="06F97AE0" w14:textId="31577E26" w:rsidR="00FA4677" w:rsidRPr="009448D4" w:rsidRDefault="009448D4" w:rsidP="006424A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FA4677" w:rsidRPr="009448D4" w14:paraId="2DA148D9" w14:textId="77777777" w:rsidTr="009448D4">
        <w:trPr>
          <w:trHeight w:val="1227"/>
        </w:trPr>
        <w:tc>
          <w:tcPr>
            <w:tcW w:w="3303" w:type="dxa"/>
            <w:shd w:val="clear" w:color="000000" w:fill="FFFFFF"/>
            <w:noWrap/>
            <w:vAlign w:val="center"/>
            <w:hideMark/>
          </w:tcPr>
          <w:p w14:paraId="073DC3EC" w14:textId="77777777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PPL Member ID Number</w:t>
            </w:r>
          </w:p>
        </w:tc>
        <w:tc>
          <w:tcPr>
            <w:tcW w:w="8775" w:type="dxa"/>
            <w:shd w:val="clear" w:color="000000" w:fill="FFFFFF"/>
            <w:vAlign w:val="center"/>
            <w:hideMark/>
          </w:tcPr>
          <w:p w14:paraId="6791FBB0" w14:textId="77777777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Your PPL Member ID as it appears in </w:t>
            </w:r>
            <w:proofErr w:type="spellStart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MyPPL</w:t>
            </w:r>
            <w:proofErr w:type="spellEnd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. This was also included on the Sales Data email.</w:t>
            </w:r>
          </w:p>
        </w:tc>
        <w:tc>
          <w:tcPr>
            <w:tcW w:w="2058" w:type="dxa"/>
            <w:shd w:val="clear" w:color="auto" w:fill="92D050"/>
            <w:noWrap/>
            <w:vAlign w:val="center"/>
            <w:hideMark/>
          </w:tcPr>
          <w:p w14:paraId="66718FAA" w14:textId="791E354B" w:rsidR="00FA4677" w:rsidRPr="009448D4" w:rsidRDefault="009448D4" w:rsidP="006424A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FA4677" w:rsidRPr="009448D4" w14:paraId="02DFBDAF" w14:textId="77777777" w:rsidTr="009448D4">
        <w:trPr>
          <w:trHeight w:val="1227"/>
        </w:trPr>
        <w:tc>
          <w:tcPr>
            <w:tcW w:w="3303" w:type="dxa"/>
            <w:shd w:val="clear" w:color="000000" w:fill="FFFFFF"/>
            <w:noWrap/>
            <w:vAlign w:val="center"/>
          </w:tcPr>
          <w:p w14:paraId="1F746960" w14:textId="71958EBA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Address &amp; Post Code</w:t>
            </w:r>
          </w:p>
        </w:tc>
        <w:tc>
          <w:tcPr>
            <w:tcW w:w="8775" w:type="dxa"/>
            <w:shd w:val="clear" w:color="000000" w:fill="FFFFFF"/>
            <w:vAlign w:val="center"/>
          </w:tcPr>
          <w:p w14:paraId="4FFB58B9" w14:textId="031FBF1F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Address &amp; post code of record label/RRH </w:t>
            </w:r>
          </w:p>
        </w:tc>
        <w:tc>
          <w:tcPr>
            <w:tcW w:w="2058" w:type="dxa"/>
            <w:shd w:val="clear" w:color="auto" w:fill="92D050"/>
            <w:noWrap/>
            <w:vAlign w:val="center"/>
          </w:tcPr>
          <w:p w14:paraId="78878AAB" w14:textId="6C07DD71" w:rsidR="00FA4677" w:rsidRPr="009448D4" w:rsidRDefault="009448D4" w:rsidP="006424A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FA4677" w:rsidRPr="009448D4" w14:paraId="2FDDA1B2" w14:textId="77777777" w:rsidTr="009448D4">
        <w:trPr>
          <w:trHeight w:val="1227"/>
        </w:trPr>
        <w:tc>
          <w:tcPr>
            <w:tcW w:w="14137" w:type="dxa"/>
            <w:gridSpan w:val="3"/>
            <w:shd w:val="clear" w:color="000000" w:fill="FFFFFF"/>
            <w:noWrap/>
            <w:vAlign w:val="center"/>
            <w:hideMark/>
          </w:tcPr>
          <w:p w14:paraId="5C7C83EA" w14:textId="77777777" w:rsidR="00FA4677" w:rsidRPr="009448D4" w:rsidRDefault="00FA4677" w:rsidP="006424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Sales</w:t>
            </w:r>
          </w:p>
        </w:tc>
      </w:tr>
      <w:tr w:rsidR="00FA4677" w:rsidRPr="009448D4" w14:paraId="489359EE" w14:textId="77777777" w:rsidTr="009448D4">
        <w:trPr>
          <w:trHeight w:val="1227"/>
        </w:trPr>
        <w:tc>
          <w:tcPr>
            <w:tcW w:w="3303" w:type="dxa"/>
            <w:shd w:val="clear" w:color="000000" w:fill="FFFFFF"/>
            <w:noWrap/>
            <w:vAlign w:val="center"/>
            <w:hideMark/>
          </w:tcPr>
          <w:p w14:paraId="6490F38B" w14:textId="640E8A92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Total Turnover (A)</w:t>
            </w:r>
          </w:p>
        </w:tc>
        <w:tc>
          <w:tcPr>
            <w:tcW w:w="8775" w:type="dxa"/>
            <w:shd w:val="clear" w:color="000000" w:fill="FFFFFF"/>
            <w:vAlign w:val="center"/>
            <w:hideMark/>
          </w:tcPr>
          <w:p w14:paraId="3A05DC38" w14:textId="20584F7D" w:rsidR="00FA4677" w:rsidRPr="009448D4" w:rsidRDefault="00FA4677" w:rsidP="006424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Total Value of Digital and Physical Sales during declaration period</w:t>
            </w:r>
            <w:r w:rsidR="00F61761" w:rsidRPr="009448D4"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</w:p>
          <w:p w14:paraId="27DBF915" w14:textId="0DDE3307" w:rsidR="00F61761" w:rsidRPr="009448D4" w:rsidRDefault="00F61761" w:rsidP="006424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Please also complete Section 1</w:t>
            </w: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 – physical/digital sales breakdown.</w:t>
            </w:r>
          </w:p>
        </w:tc>
        <w:tc>
          <w:tcPr>
            <w:tcW w:w="2058" w:type="dxa"/>
            <w:shd w:val="clear" w:color="auto" w:fill="92D050"/>
            <w:noWrap/>
            <w:vAlign w:val="center"/>
          </w:tcPr>
          <w:p w14:paraId="3CEF6F73" w14:textId="441048DA" w:rsidR="00FA4677" w:rsidRPr="009448D4" w:rsidRDefault="009448D4" w:rsidP="006424A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</w:tbl>
    <w:p w14:paraId="17F7F530" w14:textId="747E313C" w:rsidR="00FA4677" w:rsidRPr="009448D4" w:rsidRDefault="00FA4677" w:rsidP="00DD2FBA">
      <w:pPr>
        <w:pStyle w:val="NoSpacing"/>
        <w:rPr>
          <w:rFonts w:ascii="Arial" w:hAnsi="Arial" w:cs="Arial"/>
          <w:u w:val="single"/>
        </w:rPr>
      </w:pPr>
    </w:p>
    <w:p w14:paraId="66868EF4" w14:textId="77777777" w:rsidR="009448D4" w:rsidRDefault="009448D4" w:rsidP="002F2DB4">
      <w:pPr>
        <w:pStyle w:val="NoSpacing"/>
        <w:rPr>
          <w:rFonts w:ascii="Arial" w:hAnsi="Arial" w:cs="Arial"/>
          <w:u w:val="single"/>
        </w:rPr>
      </w:pPr>
    </w:p>
    <w:p w14:paraId="7445BE08" w14:textId="2DF67B0D" w:rsidR="002F2DB4" w:rsidRPr="002F2DB4" w:rsidRDefault="002F2DB4" w:rsidP="002F2DB4">
      <w:pPr>
        <w:pStyle w:val="NoSpacing"/>
        <w:rPr>
          <w:rFonts w:ascii="Arial" w:hAnsi="Arial" w:cs="Arial"/>
          <w:b/>
          <w:bCs/>
          <w:u w:val="single"/>
        </w:rPr>
      </w:pPr>
      <w:r w:rsidRPr="002F2DB4">
        <w:rPr>
          <w:rFonts w:ascii="Arial" w:hAnsi="Arial" w:cs="Arial"/>
          <w:b/>
          <w:bCs/>
          <w:u w:val="single"/>
        </w:rPr>
        <w:t xml:space="preserve">Example of Completed Form: </w:t>
      </w:r>
    </w:p>
    <w:p w14:paraId="79E6BF57" w14:textId="77777777" w:rsidR="00B71DAC" w:rsidRDefault="00B71DAC" w:rsidP="00DD2FBA">
      <w:pPr>
        <w:pStyle w:val="NoSpacing"/>
        <w:rPr>
          <w:u w:val="single"/>
        </w:rPr>
      </w:pPr>
    </w:p>
    <w:p w14:paraId="29C9650A" w14:textId="3B86869B" w:rsidR="002F2DB4" w:rsidRPr="009448D4" w:rsidRDefault="009448D4" w:rsidP="00DD2FBA">
      <w:pPr>
        <w:pStyle w:val="NoSpacing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50C1FD91" wp14:editId="3D29829C">
            <wp:extent cx="8582025" cy="5193350"/>
            <wp:effectExtent l="0" t="0" r="0" b="762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87237" cy="519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DF4D6" w14:textId="77777777" w:rsidR="009448D4" w:rsidRDefault="009448D4" w:rsidP="009448D4">
      <w:pPr>
        <w:pStyle w:val="NoSpacing"/>
        <w:ind w:left="720"/>
        <w:rPr>
          <w:rFonts w:ascii="Arial" w:hAnsi="Arial" w:cs="Arial"/>
          <w:u w:val="single"/>
        </w:rPr>
      </w:pPr>
    </w:p>
    <w:p w14:paraId="3C38682B" w14:textId="3AF3AF04" w:rsidR="00B71DAC" w:rsidRPr="009448D4" w:rsidRDefault="00B71DAC" w:rsidP="00B71DAC">
      <w:pPr>
        <w:pStyle w:val="NoSpacing"/>
        <w:numPr>
          <w:ilvl w:val="0"/>
          <w:numId w:val="6"/>
        </w:numPr>
        <w:rPr>
          <w:rFonts w:ascii="Arial" w:hAnsi="Arial" w:cs="Arial"/>
          <w:u w:val="single"/>
        </w:rPr>
      </w:pPr>
      <w:r w:rsidRPr="009448D4">
        <w:rPr>
          <w:rFonts w:ascii="Arial" w:hAnsi="Arial" w:cs="Arial"/>
          <w:u w:val="single"/>
        </w:rPr>
        <w:t>Owned and Distributed Product</w:t>
      </w:r>
    </w:p>
    <w:p w14:paraId="695F3F96" w14:textId="0617414D" w:rsidR="002F2DB4" w:rsidRDefault="002F2DB4" w:rsidP="002F2DB4">
      <w:pPr>
        <w:pStyle w:val="NoSpacing"/>
        <w:rPr>
          <w:u w:val="single"/>
        </w:rPr>
      </w:pPr>
    </w:p>
    <w:p w14:paraId="4530D85A" w14:textId="7DE8C311" w:rsidR="002F2DB4" w:rsidRDefault="002F2DB4" w:rsidP="002F2DB4">
      <w:pPr>
        <w:pStyle w:val="NoSpacing"/>
        <w:rPr>
          <w:u w:val="single"/>
        </w:rPr>
      </w:pPr>
    </w:p>
    <w:tbl>
      <w:tblPr>
        <w:tblW w:w="15171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3"/>
        <w:gridCol w:w="9418"/>
        <w:gridCol w:w="2210"/>
      </w:tblGrid>
      <w:tr w:rsidR="002F2DB4" w:rsidRPr="009448D4" w14:paraId="1648B437" w14:textId="77777777" w:rsidTr="009448D4">
        <w:trPr>
          <w:trHeight w:val="970"/>
        </w:trPr>
        <w:tc>
          <w:tcPr>
            <w:tcW w:w="12961" w:type="dxa"/>
            <w:gridSpan w:val="2"/>
            <w:shd w:val="clear" w:color="000000" w:fill="FFFFFF"/>
            <w:noWrap/>
            <w:vAlign w:val="center"/>
            <w:hideMark/>
          </w:tcPr>
          <w:p w14:paraId="4D2C5D2D" w14:textId="77777777" w:rsidR="002F2DB4" w:rsidRPr="009448D4" w:rsidRDefault="002F2DB4" w:rsidP="00944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hAnsi="Arial" w:cs="Arial"/>
                <w:b/>
                <w:bCs/>
                <w:color w:val="000000"/>
                <w:lang w:eastAsia="en-GB"/>
              </w:rPr>
              <w:t>Data Required</w:t>
            </w:r>
          </w:p>
        </w:tc>
        <w:tc>
          <w:tcPr>
            <w:tcW w:w="2210" w:type="dxa"/>
            <w:shd w:val="clear" w:color="000000" w:fill="FFFFFF"/>
            <w:noWrap/>
            <w:vAlign w:val="center"/>
            <w:hideMark/>
          </w:tcPr>
          <w:p w14:paraId="39FF6815" w14:textId="77777777" w:rsidR="002F2DB4" w:rsidRPr="009448D4" w:rsidRDefault="002F2DB4" w:rsidP="00944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hAnsi="Arial" w:cs="Arial"/>
                <w:b/>
                <w:bCs/>
                <w:color w:val="000000"/>
                <w:lang w:eastAsia="en-GB"/>
              </w:rPr>
              <w:t>Is this mandatory?</w:t>
            </w:r>
          </w:p>
        </w:tc>
      </w:tr>
      <w:tr w:rsidR="002F2DB4" w:rsidRPr="009448D4" w14:paraId="5D8839D5" w14:textId="77777777" w:rsidTr="009448D4">
        <w:trPr>
          <w:trHeight w:val="970"/>
        </w:trPr>
        <w:tc>
          <w:tcPr>
            <w:tcW w:w="3543" w:type="dxa"/>
            <w:shd w:val="clear" w:color="000000" w:fill="FFFFFF"/>
            <w:noWrap/>
            <w:vAlign w:val="center"/>
            <w:hideMark/>
          </w:tcPr>
          <w:p w14:paraId="7E365980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PPL Member Name</w:t>
            </w:r>
          </w:p>
        </w:tc>
        <w:tc>
          <w:tcPr>
            <w:tcW w:w="9418" w:type="dxa"/>
            <w:shd w:val="clear" w:color="000000" w:fill="FFFFFF"/>
            <w:vAlign w:val="center"/>
            <w:hideMark/>
          </w:tcPr>
          <w:p w14:paraId="06147432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Your Rightsholder Name as it appears in </w:t>
            </w:r>
            <w:proofErr w:type="spellStart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MyPPL</w:t>
            </w:r>
            <w:proofErr w:type="spellEnd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. This was also included on the Sales Data email.</w:t>
            </w:r>
          </w:p>
        </w:tc>
        <w:tc>
          <w:tcPr>
            <w:tcW w:w="2210" w:type="dxa"/>
            <w:shd w:val="clear" w:color="auto" w:fill="92D050"/>
            <w:noWrap/>
            <w:vAlign w:val="center"/>
            <w:hideMark/>
          </w:tcPr>
          <w:p w14:paraId="59BA5CD5" w14:textId="42C9DE7E" w:rsidR="002F2DB4" w:rsidRPr="009448D4" w:rsidRDefault="009448D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F2DB4" w:rsidRPr="009448D4" w14:paraId="4592C4DA" w14:textId="77777777" w:rsidTr="009448D4">
        <w:trPr>
          <w:trHeight w:val="970"/>
        </w:trPr>
        <w:tc>
          <w:tcPr>
            <w:tcW w:w="3543" w:type="dxa"/>
            <w:shd w:val="clear" w:color="000000" w:fill="FFFFFF"/>
            <w:noWrap/>
            <w:vAlign w:val="center"/>
            <w:hideMark/>
          </w:tcPr>
          <w:p w14:paraId="4E1F9425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PPL Member ID Number</w:t>
            </w:r>
          </w:p>
        </w:tc>
        <w:tc>
          <w:tcPr>
            <w:tcW w:w="9418" w:type="dxa"/>
            <w:shd w:val="clear" w:color="000000" w:fill="FFFFFF"/>
            <w:vAlign w:val="center"/>
            <w:hideMark/>
          </w:tcPr>
          <w:p w14:paraId="2C831B45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Your PPL Member ID as it appears in </w:t>
            </w:r>
            <w:proofErr w:type="spellStart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MyPPL</w:t>
            </w:r>
            <w:proofErr w:type="spellEnd"/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. This was also included on the Sales Data email.</w:t>
            </w:r>
          </w:p>
        </w:tc>
        <w:tc>
          <w:tcPr>
            <w:tcW w:w="2210" w:type="dxa"/>
            <w:shd w:val="clear" w:color="auto" w:fill="92D050"/>
            <w:noWrap/>
            <w:vAlign w:val="center"/>
            <w:hideMark/>
          </w:tcPr>
          <w:p w14:paraId="3CB9F903" w14:textId="52064E1E" w:rsidR="002F2DB4" w:rsidRPr="009448D4" w:rsidRDefault="009448D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F2DB4" w:rsidRPr="009448D4" w14:paraId="006C3379" w14:textId="77777777" w:rsidTr="009448D4">
        <w:trPr>
          <w:trHeight w:val="970"/>
        </w:trPr>
        <w:tc>
          <w:tcPr>
            <w:tcW w:w="3543" w:type="dxa"/>
            <w:shd w:val="clear" w:color="000000" w:fill="FFFFFF"/>
            <w:noWrap/>
            <w:vAlign w:val="center"/>
          </w:tcPr>
          <w:p w14:paraId="2A96B417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Address &amp; Post Code</w:t>
            </w:r>
          </w:p>
        </w:tc>
        <w:tc>
          <w:tcPr>
            <w:tcW w:w="9418" w:type="dxa"/>
            <w:shd w:val="clear" w:color="000000" w:fill="FFFFFF"/>
            <w:vAlign w:val="center"/>
          </w:tcPr>
          <w:p w14:paraId="7287A879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Address &amp; post code of record label/RRH </w:t>
            </w:r>
          </w:p>
        </w:tc>
        <w:tc>
          <w:tcPr>
            <w:tcW w:w="2210" w:type="dxa"/>
            <w:shd w:val="clear" w:color="auto" w:fill="92D050"/>
            <w:noWrap/>
            <w:vAlign w:val="center"/>
          </w:tcPr>
          <w:p w14:paraId="59572D28" w14:textId="02C71A4B" w:rsidR="002F2DB4" w:rsidRPr="009448D4" w:rsidRDefault="009448D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F2DB4" w:rsidRPr="009448D4" w14:paraId="4BCF0867" w14:textId="77777777" w:rsidTr="009448D4">
        <w:trPr>
          <w:trHeight w:val="970"/>
        </w:trPr>
        <w:tc>
          <w:tcPr>
            <w:tcW w:w="15171" w:type="dxa"/>
            <w:gridSpan w:val="3"/>
            <w:shd w:val="clear" w:color="000000" w:fill="FFFFFF"/>
            <w:noWrap/>
            <w:vAlign w:val="center"/>
            <w:hideMark/>
          </w:tcPr>
          <w:p w14:paraId="51FF5790" w14:textId="77777777" w:rsidR="002F2DB4" w:rsidRPr="009448D4" w:rsidRDefault="002F2DB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Sales</w:t>
            </w:r>
          </w:p>
        </w:tc>
      </w:tr>
      <w:tr w:rsidR="002F2DB4" w:rsidRPr="009448D4" w14:paraId="58670C5F" w14:textId="77777777" w:rsidTr="009448D4">
        <w:trPr>
          <w:trHeight w:val="970"/>
        </w:trPr>
        <w:tc>
          <w:tcPr>
            <w:tcW w:w="3543" w:type="dxa"/>
            <w:shd w:val="clear" w:color="000000" w:fill="FFFFFF"/>
            <w:noWrap/>
            <w:vAlign w:val="center"/>
            <w:hideMark/>
          </w:tcPr>
          <w:p w14:paraId="60823B98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Total Turnover (A)</w:t>
            </w:r>
          </w:p>
        </w:tc>
        <w:tc>
          <w:tcPr>
            <w:tcW w:w="9418" w:type="dxa"/>
            <w:shd w:val="clear" w:color="000000" w:fill="FFFFFF"/>
            <w:vAlign w:val="center"/>
            <w:hideMark/>
          </w:tcPr>
          <w:p w14:paraId="7F3530CC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Total Value of Digital and Physical Sales during declaration period.</w:t>
            </w:r>
          </w:p>
          <w:p w14:paraId="369E089B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Please also complete Section 1 &amp; 2</w:t>
            </w: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 – physical/digital sales breakdown.</w:t>
            </w:r>
          </w:p>
        </w:tc>
        <w:tc>
          <w:tcPr>
            <w:tcW w:w="2210" w:type="dxa"/>
            <w:shd w:val="clear" w:color="auto" w:fill="92D050"/>
            <w:noWrap/>
            <w:vAlign w:val="center"/>
          </w:tcPr>
          <w:p w14:paraId="67BCFDF2" w14:textId="0739E637" w:rsidR="002F2DB4" w:rsidRPr="009448D4" w:rsidRDefault="009448D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F2DB4" w:rsidRPr="009448D4" w14:paraId="01E79205" w14:textId="77777777" w:rsidTr="009448D4">
        <w:trPr>
          <w:trHeight w:val="970"/>
        </w:trPr>
        <w:tc>
          <w:tcPr>
            <w:tcW w:w="3543" w:type="dxa"/>
            <w:shd w:val="clear" w:color="000000" w:fill="FFFFFF"/>
            <w:noWrap/>
            <w:vAlign w:val="center"/>
          </w:tcPr>
          <w:p w14:paraId="04528217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Turnover from Other Producers (B)</w:t>
            </w:r>
          </w:p>
        </w:tc>
        <w:tc>
          <w:tcPr>
            <w:tcW w:w="9418" w:type="dxa"/>
            <w:shd w:val="clear" w:color="000000" w:fill="FFFFFF"/>
            <w:vAlign w:val="center"/>
          </w:tcPr>
          <w:p w14:paraId="6C555D35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>Total Value of Digital and Physical Sales of owned &amp; distributed product during declaration period</w:t>
            </w:r>
          </w:p>
        </w:tc>
        <w:tc>
          <w:tcPr>
            <w:tcW w:w="2210" w:type="dxa"/>
            <w:shd w:val="clear" w:color="auto" w:fill="92D050"/>
            <w:noWrap/>
            <w:vAlign w:val="center"/>
          </w:tcPr>
          <w:p w14:paraId="21E5A494" w14:textId="5EFBB450" w:rsidR="002F2DB4" w:rsidRPr="009448D4" w:rsidRDefault="009448D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F2DB4" w:rsidRPr="009448D4" w14:paraId="59EC7E4E" w14:textId="77777777" w:rsidTr="009448D4">
        <w:trPr>
          <w:trHeight w:val="970"/>
        </w:trPr>
        <w:tc>
          <w:tcPr>
            <w:tcW w:w="3543" w:type="dxa"/>
            <w:shd w:val="clear" w:color="000000" w:fill="FFFFFF"/>
            <w:noWrap/>
            <w:vAlign w:val="center"/>
          </w:tcPr>
          <w:p w14:paraId="2BD96B89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>Own Turnover (E)</w:t>
            </w:r>
          </w:p>
        </w:tc>
        <w:tc>
          <w:tcPr>
            <w:tcW w:w="9418" w:type="dxa"/>
            <w:shd w:val="clear" w:color="000000" w:fill="FFFFFF"/>
            <w:vAlign w:val="center"/>
          </w:tcPr>
          <w:p w14:paraId="4EFF3692" w14:textId="77777777" w:rsidR="002F2DB4" w:rsidRPr="009448D4" w:rsidRDefault="002F2DB4" w:rsidP="00A92F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Names and Addresses for any sales </w:t>
            </w: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 xml:space="preserve">invoiced </w:t>
            </w:r>
            <w:r w:rsidRPr="009448D4">
              <w:rPr>
                <w:rFonts w:ascii="Arial" w:eastAsia="Times New Roman" w:hAnsi="Arial" w:cs="Arial"/>
                <w:b/>
                <w:color w:val="FF0000"/>
                <w:lang w:eastAsia="en-GB"/>
              </w:rPr>
              <w:t xml:space="preserve">to </w:t>
            </w:r>
            <w:r w:rsidRPr="009448D4">
              <w:rPr>
                <w:rFonts w:ascii="Arial" w:eastAsia="Times New Roman" w:hAnsi="Arial" w:cs="Arial"/>
                <w:b/>
                <w:color w:val="000000"/>
                <w:lang w:eastAsia="en-GB"/>
              </w:rPr>
              <w:t xml:space="preserve">or </w:t>
            </w:r>
            <w:r w:rsidRPr="009448D4">
              <w:rPr>
                <w:rFonts w:ascii="Arial" w:eastAsia="Times New Roman" w:hAnsi="Arial" w:cs="Arial"/>
                <w:b/>
                <w:color w:val="FF0000"/>
                <w:lang w:eastAsia="en-GB"/>
              </w:rPr>
              <w:t>by</w:t>
            </w:r>
            <w:r w:rsidRPr="009448D4">
              <w:rPr>
                <w:rFonts w:ascii="Arial" w:eastAsia="Times New Roman" w:hAnsi="Arial" w:cs="Arial"/>
                <w:color w:val="000000"/>
                <w:lang w:eastAsia="en-GB"/>
              </w:rPr>
              <w:t xml:space="preserve"> other labels/ distributors</w:t>
            </w:r>
          </w:p>
        </w:tc>
        <w:tc>
          <w:tcPr>
            <w:tcW w:w="2210" w:type="dxa"/>
            <w:shd w:val="clear" w:color="auto" w:fill="92D050"/>
            <w:noWrap/>
            <w:vAlign w:val="center"/>
          </w:tcPr>
          <w:p w14:paraId="2FDD5AAD" w14:textId="2E58DBC6" w:rsidR="002F2DB4" w:rsidRPr="009448D4" w:rsidRDefault="009448D4" w:rsidP="00A92F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</w:tbl>
    <w:p w14:paraId="1ABDE4B3" w14:textId="77777777" w:rsidR="002755A5" w:rsidRDefault="002755A5" w:rsidP="002F2DB4">
      <w:pPr>
        <w:pStyle w:val="NoSpacing"/>
        <w:rPr>
          <w:rFonts w:ascii="Arial" w:hAnsi="Arial" w:cs="Arial"/>
          <w:b/>
          <w:bCs/>
          <w:u w:val="single"/>
        </w:rPr>
      </w:pPr>
    </w:p>
    <w:p w14:paraId="6590633A" w14:textId="33929DD6" w:rsidR="002F2DB4" w:rsidRPr="009448D4" w:rsidRDefault="009448D4" w:rsidP="002F2DB4">
      <w:pPr>
        <w:pStyle w:val="NoSpacing"/>
        <w:rPr>
          <w:rFonts w:ascii="Arial" w:hAnsi="Arial" w:cs="Arial"/>
          <w:b/>
          <w:bCs/>
          <w:u w:val="single"/>
        </w:rPr>
      </w:pPr>
      <w:r w:rsidRPr="002F2DB4">
        <w:rPr>
          <w:rFonts w:ascii="Arial" w:hAnsi="Arial" w:cs="Arial"/>
          <w:b/>
          <w:bCs/>
          <w:u w:val="single"/>
        </w:rPr>
        <w:t xml:space="preserve">Example of Completed Form: </w:t>
      </w:r>
    </w:p>
    <w:p w14:paraId="63042552" w14:textId="14A3CBFF" w:rsidR="00B71DAC" w:rsidRPr="00F10C30" w:rsidRDefault="00B71DAC" w:rsidP="00B71DAC">
      <w:pPr>
        <w:pStyle w:val="NoSpacing"/>
        <w:ind w:left="720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AD5C12A" wp14:editId="645BB8F5">
            <wp:extent cx="9161780" cy="5406390"/>
            <wp:effectExtent l="0" t="0" r="1270" b="381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61780" cy="540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1DAC" w:rsidRPr="00F10C30" w:rsidSect="00BE6833">
      <w:footerReference w:type="default" r:id="rId11"/>
      <w:pgSz w:w="16838" w:h="11906" w:orient="landscape"/>
      <w:pgMar w:top="1440" w:right="1276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985D3" w14:textId="77777777" w:rsidR="004B1997" w:rsidRDefault="004B1997" w:rsidP="004B1997">
      <w:pPr>
        <w:spacing w:after="0" w:line="240" w:lineRule="auto"/>
      </w:pPr>
      <w:r>
        <w:separator/>
      </w:r>
    </w:p>
  </w:endnote>
  <w:endnote w:type="continuationSeparator" w:id="0">
    <w:p w14:paraId="22529C66" w14:textId="77777777" w:rsidR="004B1997" w:rsidRDefault="004B1997" w:rsidP="004B19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182B0" w14:textId="39D203A4" w:rsidR="00033203" w:rsidRPr="003B7218" w:rsidRDefault="00033203" w:rsidP="00033203">
    <w:pPr>
      <w:pStyle w:val="Footer"/>
      <w:jc w:val="right"/>
      <w:rPr>
        <w:rFonts w:ascii="Arial" w:hAnsi="Arial" w:cs="Arial"/>
        <w:color w:val="A6A6A6" w:themeColor="background1" w:themeShade="A6"/>
      </w:rPr>
    </w:pPr>
    <w:r w:rsidRPr="003B7218">
      <w:rPr>
        <w:rFonts w:ascii="Arial" w:hAnsi="Arial" w:cs="Arial"/>
        <w:color w:val="A6A6A6" w:themeColor="background1" w:themeShade="A6"/>
      </w:rPr>
      <w:t>PPL | Sales Data 202</w:t>
    </w:r>
    <w:r w:rsidR="00273B4B">
      <w:rPr>
        <w:rFonts w:ascii="Arial" w:hAnsi="Arial" w:cs="Arial"/>
        <w:color w:val="A6A6A6" w:themeColor="background1" w:themeShade="A6"/>
      </w:rPr>
      <w:t>6</w:t>
    </w:r>
  </w:p>
  <w:p w14:paraId="731F9FFB" w14:textId="77777777" w:rsidR="002817C4" w:rsidRDefault="002817C4" w:rsidP="00421188">
    <w:pPr>
      <w:pStyle w:val="Footer"/>
      <w:jc w:val="right"/>
    </w:pPr>
  </w:p>
  <w:p w14:paraId="1F495EBD" w14:textId="77777777" w:rsidR="002817C4" w:rsidRDefault="0028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11138" w14:textId="77777777" w:rsidR="004B1997" w:rsidRDefault="004B1997" w:rsidP="004B1997">
      <w:pPr>
        <w:spacing w:after="0" w:line="240" w:lineRule="auto"/>
      </w:pPr>
      <w:r>
        <w:separator/>
      </w:r>
    </w:p>
  </w:footnote>
  <w:footnote w:type="continuationSeparator" w:id="0">
    <w:p w14:paraId="0EAF2996" w14:textId="77777777" w:rsidR="004B1997" w:rsidRDefault="004B1997" w:rsidP="004B19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624A3"/>
    <w:multiLevelType w:val="hybridMultilevel"/>
    <w:tmpl w:val="06B82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C15ED"/>
    <w:multiLevelType w:val="hybridMultilevel"/>
    <w:tmpl w:val="CAE66C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019C9"/>
    <w:multiLevelType w:val="hybridMultilevel"/>
    <w:tmpl w:val="CA22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93F8E"/>
    <w:multiLevelType w:val="hybridMultilevel"/>
    <w:tmpl w:val="7B9A5CD4"/>
    <w:lvl w:ilvl="0" w:tplc="B9A0C7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7106474"/>
    <w:multiLevelType w:val="hybridMultilevel"/>
    <w:tmpl w:val="1C0A0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24FB1"/>
    <w:multiLevelType w:val="hybridMultilevel"/>
    <w:tmpl w:val="D8CEE7B6"/>
    <w:lvl w:ilvl="0" w:tplc="58C87C3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/>
        <w:u w:val="singl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8006084">
    <w:abstractNumId w:val="0"/>
  </w:num>
  <w:num w:numId="2" w16cid:durableId="1043945093">
    <w:abstractNumId w:val="4"/>
  </w:num>
  <w:num w:numId="3" w16cid:durableId="2077435892">
    <w:abstractNumId w:val="2"/>
  </w:num>
  <w:num w:numId="4" w16cid:durableId="376205078">
    <w:abstractNumId w:val="5"/>
  </w:num>
  <w:num w:numId="5" w16cid:durableId="1319530058">
    <w:abstractNumId w:val="3"/>
  </w:num>
  <w:num w:numId="6" w16cid:durableId="1198273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szQ2MjY2MzM2MTZT0lEKTi0uzszPAykwrgUAn7obGiwAAAA="/>
  </w:docVars>
  <w:rsids>
    <w:rsidRoot w:val="0030309E"/>
    <w:rsid w:val="00033203"/>
    <w:rsid w:val="00034281"/>
    <w:rsid w:val="00092C0C"/>
    <w:rsid w:val="000A1B09"/>
    <w:rsid w:val="000A3E1D"/>
    <w:rsid w:val="000B0968"/>
    <w:rsid w:val="001162C3"/>
    <w:rsid w:val="0015744D"/>
    <w:rsid w:val="00162304"/>
    <w:rsid w:val="001B6488"/>
    <w:rsid w:val="001C44CD"/>
    <w:rsid w:val="00250683"/>
    <w:rsid w:val="002715D0"/>
    <w:rsid w:val="00273B4B"/>
    <w:rsid w:val="002755A5"/>
    <w:rsid w:val="00275CDF"/>
    <w:rsid w:val="002817C4"/>
    <w:rsid w:val="002F2DB4"/>
    <w:rsid w:val="0030309E"/>
    <w:rsid w:val="003A076C"/>
    <w:rsid w:val="003B7218"/>
    <w:rsid w:val="003B7CEA"/>
    <w:rsid w:val="003D655A"/>
    <w:rsid w:val="003E3B92"/>
    <w:rsid w:val="003F202E"/>
    <w:rsid w:val="0040249E"/>
    <w:rsid w:val="00404E15"/>
    <w:rsid w:val="00406FDB"/>
    <w:rsid w:val="00421188"/>
    <w:rsid w:val="00443AB3"/>
    <w:rsid w:val="004A7199"/>
    <w:rsid w:val="004B1997"/>
    <w:rsid w:val="004B53D4"/>
    <w:rsid w:val="004B57B6"/>
    <w:rsid w:val="004D5751"/>
    <w:rsid w:val="00546FF5"/>
    <w:rsid w:val="00567B6D"/>
    <w:rsid w:val="005700AD"/>
    <w:rsid w:val="005941B3"/>
    <w:rsid w:val="005B0AAF"/>
    <w:rsid w:val="005B307F"/>
    <w:rsid w:val="0060292E"/>
    <w:rsid w:val="00635ACA"/>
    <w:rsid w:val="006749E9"/>
    <w:rsid w:val="006F0364"/>
    <w:rsid w:val="007367AE"/>
    <w:rsid w:val="00761525"/>
    <w:rsid w:val="007A77B3"/>
    <w:rsid w:val="007D449D"/>
    <w:rsid w:val="00813D6F"/>
    <w:rsid w:val="0081432E"/>
    <w:rsid w:val="008273AE"/>
    <w:rsid w:val="008328AF"/>
    <w:rsid w:val="008329B1"/>
    <w:rsid w:val="008419DD"/>
    <w:rsid w:val="008D2236"/>
    <w:rsid w:val="008E27E2"/>
    <w:rsid w:val="008E2917"/>
    <w:rsid w:val="00910221"/>
    <w:rsid w:val="0093609B"/>
    <w:rsid w:val="009448D4"/>
    <w:rsid w:val="009541BD"/>
    <w:rsid w:val="009B3CD8"/>
    <w:rsid w:val="009C40D3"/>
    <w:rsid w:val="009F2BD6"/>
    <w:rsid w:val="00A04090"/>
    <w:rsid w:val="00A07AB7"/>
    <w:rsid w:val="00A81D93"/>
    <w:rsid w:val="00B53F33"/>
    <w:rsid w:val="00B543C8"/>
    <w:rsid w:val="00B6149E"/>
    <w:rsid w:val="00B635B7"/>
    <w:rsid w:val="00B71DAC"/>
    <w:rsid w:val="00BA23C4"/>
    <w:rsid w:val="00BE6833"/>
    <w:rsid w:val="00C027D8"/>
    <w:rsid w:val="00C027FF"/>
    <w:rsid w:val="00C121D5"/>
    <w:rsid w:val="00C1523A"/>
    <w:rsid w:val="00C24ED8"/>
    <w:rsid w:val="00C43EFD"/>
    <w:rsid w:val="00C836C6"/>
    <w:rsid w:val="00CD6563"/>
    <w:rsid w:val="00CF3346"/>
    <w:rsid w:val="00D1624B"/>
    <w:rsid w:val="00DA5CF9"/>
    <w:rsid w:val="00DC5D5D"/>
    <w:rsid w:val="00DD2FBA"/>
    <w:rsid w:val="00E17628"/>
    <w:rsid w:val="00E41A36"/>
    <w:rsid w:val="00E43D7D"/>
    <w:rsid w:val="00EA6A8D"/>
    <w:rsid w:val="00EB41DC"/>
    <w:rsid w:val="00EC48F4"/>
    <w:rsid w:val="00ED21C7"/>
    <w:rsid w:val="00F03784"/>
    <w:rsid w:val="00F10C30"/>
    <w:rsid w:val="00F37160"/>
    <w:rsid w:val="00F53A98"/>
    <w:rsid w:val="00F53ECF"/>
    <w:rsid w:val="00F61761"/>
    <w:rsid w:val="00F906EE"/>
    <w:rsid w:val="00FA4677"/>
    <w:rsid w:val="00FB1131"/>
    <w:rsid w:val="00FC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."/>
  <w:listSeparator w:val=","/>
  <w14:docId w14:val="285DA2AF"/>
  <w15:chartTrackingRefBased/>
  <w15:docId w15:val="{96DF66C2-402C-4FC2-A329-7005A184E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677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22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19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1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97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4B1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97"/>
    <w:rPr>
      <w:rFonts w:eastAsia="SimSun"/>
    </w:rPr>
  </w:style>
  <w:style w:type="paragraph" w:styleId="ListParagraph">
    <w:name w:val="List Paragraph"/>
    <w:basedOn w:val="Normal"/>
    <w:uiPriority w:val="34"/>
    <w:qFormat/>
    <w:rsid w:val="008E29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5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0CA74FF477F4D8A82C3B06E68AFA2" ma:contentTypeVersion="18" ma:contentTypeDescription="Create a new document." ma:contentTypeScope="" ma:versionID="b29b86074500c1f955a29b5b45c67354">
  <xsd:schema xmlns:xsd="http://www.w3.org/2001/XMLSchema" xmlns:xs="http://www.w3.org/2001/XMLSchema" xmlns:p="http://schemas.microsoft.com/office/2006/metadata/properties" xmlns:ns2="0739f584-c4d8-4c45-83af-a293bd2c5ec0" xmlns:ns3="ff9ed5cc-0d7e-4441-b61e-ebd79ae04a4a" targetNamespace="http://schemas.microsoft.com/office/2006/metadata/properties" ma:root="true" ma:fieldsID="92575e197320e8ed425216d756c46bc7" ns2:_="" ns3:_="">
    <xsd:import namespace="0739f584-c4d8-4c45-83af-a293bd2c5ec0"/>
    <xsd:import namespace="ff9ed5cc-0d7e-4441-b61e-ebd79ae04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9f584-c4d8-4c45-83af-a293bd2c5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d7c78c5-2b1a-4eda-87d1-06553c0e3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ed5cc-0d7e-4441-b61e-ebd79ae04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d99362b-6528-4034-864e-44e9e813f022}" ma:internalName="TaxCatchAll" ma:showField="CatchAllData" ma:web="ff9ed5cc-0d7e-4441-b61e-ebd79ae04a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9ed5cc-0d7e-4441-b61e-ebd79ae04a4a" xsi:nil="true"/>
    <lcf76f155ced4ddcb4097134ff3c332f xmlns="0739f584-c4d8-4c45-83af-a293bd2c5e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C0DFB4-2B5B-4E21-AE45-94880946EB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8F2014-C628-4469-9891-88348D927D68}"/>
</file>

<file path=customXml/itemProps3.xml><?xml version="1.0" encoding="utf-8"?>
<ds:datastoreItem xmlns:ds="http://schemas.openxmlformats.org/officeDocument/2006/customXml" ds:itemID="{9779653B-0141-4CEF-BA14-46B325B68D64}"/>
</file>

<file path=customXml/itemProps4.xml><?xml version="1.0" encoding="utf-8"?>
<ds:datastoreItem xmlns:ds="http://schemas.openxmlformats.org/officeDocument/2006/customXml" ds:itemID="{EDDA60AA-BCB9-4975-828A-6E70A098F6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74</Words>
  <Characters>1845</Characters>
  <Application>Microsoft Office Word</Application>
  <DocSecurity>0</DocSecurity>
  <Lines>87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L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, Clairson</dc:creator>
  <cp:keywords/>
  <dc:description/>
  <cp:lastModifiedBy>Owen, Charlotte</cp:lastModifiedBy>
  <cp:revision>3</cp:revision>
  <cp:lastPrinted>2017-03-08T15:42:00Z</cp:lastPrinted>
  <dcterms:created xsi:type="dcterms:W3CDTF">2025-01-09T14:33:00Z</dcterms:created>
  <dcterms:modified xsi:type="dcterms:W3CDTF">2025-12-0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30CA74FF477F4D8A82C3B06E68AFA2</vt:lpwstr>
  </property>
</Properties>
</file>